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2B46" w:rsidRPr="009F766A" w:rsidRDefault="000F2B46" w:rsidP="00AA761B">
      <w:pPr>
        <w:jc w:val="center"/>
      </w:pPr>
      <w:r w:rsidRPr="009F766A">
        <w:t>Katedra i Zakład Technologii Postaci Leku</w:t>
      </w:r>
    </w:p>
    <w:p w:rsidR="000F2B46" w:rsidRPr="009F766A" w:rsidRDefault="000F2B46" w:rsidP="00AA761B">
      <w:pPr>
        <w:jc w:val="center"/>
      </w:pPr>
      <w:r w:rsidRPr="009F766A">
        <w:t>Uniwersytet Medyczny im. Karola Marcinkowskiego w Poznaniu</w:t>
      </w:r>
    </w:p>
    <w:p w:rsidR="000F2B46" w:rsidRPr="009F766A" w:rsidRDefault="000F2B46" w:rsidP="00AA761B">
      <w:pPr>
        <w:jc w:val="center"/>
      </w:pPr>
    </w:p>
    <w:p w:rsidR="000F2B46" w:rsidRPr="009F766A" w:rsidRDefault="000F2B46" w:rsidP="00AA761B">
      <w:pPr>
        <w:jc w:val="center"/>
        <w:rPr>
          <w:b/>
          <w:bCs/>
        </w:rPr>
      </w:pPr>
      <w:r>
        <w:rPr>
          <w:b/>
          <w:bCs/>
        </w:rPr>
        <w:t>ZALICZENIE PRAKTYKI WAKACYJNEJ</w:t>
      </w:r>
      <w:r w:rsidRPr="009F766A">
        <w:rPr>
          <w:b/>
          <w:bCs/>
        </w:rPr>
        <w:t xml:space="preserve"> W </w:t>
      </w:r>
      <w:proofErr w:type="gramStart"/>
      <w:r w:rsidRPr="009F766A">
        <w:rPr>
          <w:b/>
          <w:bCs/>
        </w:rPr>
        <w:t>APTECE  SZPITALNEJ</w:t>
      </w:r>
      <w:proofErr w:type="gramEnd"/>
    </w:p>
    <w:p w:rsidR="000F2B46" w:rsidRPr="009F766A" w:rsidRDefault="00385B1F" w:rsidP="00AA761B">
      <w:pPr>
        <w:jc w:val="center"/>
        <w:rPr>
          <w:b/>
          <w:bCs/>
        </w:rPr>
      </w:pPr>
      <w:r>
        <w:rPr>
          <w:b/>
          <w:bCs/>
        </w:rPr>
        <w:t>Rok akademicki 201</w:t>
      </w:r>
      <w:r w:rsidR="004A68BE">
        <w:rPr>
          <w:b/>
          <w:bCs/>
        </w:rPr>
        <w:t>9</w:t>
      </w:r>
      <w:r w:rsidR="00E17A3A">
        <w:rPr>
          <w:b/>
          <w:bCs/>
        </w:rPr>
        <w:t>/20</w:t>
      </w:r>
      <w:r w:rsidR="004A68BE">
        <w:rPr>
          <w:b/>
          <w:bCs/>
        </w:rPr>
        <w:t>20</w:t>
      </w:r>
      <w:bookmarkStart w:id="0" w:name="_GoBack"/>
      <w:bookmarkEnd w:id="0"/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  <w:r>
        <w:t>Nazwa szpitala:</w:t>
      </w:r>
      <w:r>
        <w:tab/>
      </w:r>
      <w:r w:rsidRPr="009F766A">
        <w:t>……………………………………………………………………….......</w:t>
      </w:r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  <w:r w:rsidRPr="009F766A">
        <w:t>Adres:</w:t>
      </w:r>
      <w:r w:rsidRPr="009F766A">
        <w:tab/>
      </w:r>
      <w:r w:rsidRPr="009F766A">
        <w:tab/>
        <w:t>……………………………………………………………………….......</w:t>
      </w:r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  <w:r w:rsidRPr="009F766A">
        <w:t xml:space="preserve">1. Proszę podać skład trzech najczęściej wykonywanych </w:t>
      </w:r>
      <w:r>
        <w:t xml:space="preserve">przez Pana/Panią w trakcie praktyki </w:t>
      </w:r>
      <w:proofErr w:type="gramStart"/>
      <w:r>
        <w:t>leków</w:t>
      </w:r>
      <w:proofErr w:type="gramEnd"/>
      <w:r>
        <w:t xml:space="preserve"> recepturowych (niezależnie od postaci leku).</w:t>
      </w:r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  <w:r w:rsidRPr="009F766A">
        <w:t xml:space="preserve">2. Proszę podać skład </w:t>
      </w:r>
      <w:r>
        <w:t xml:space="preserve">preparatów </w:t>
      </w:r>
      <w:r w:rsidRPr="009F766A">
        <w:t xml:space="preserve">wykonywanych </w:t>
      </w:r>
      <w:r>
        <w:t>w trakcie praktyki</w:t>
      </w:r>
      <w:r w:rsidRPr="009F766A">
        <w:t>, których receptura</w:t>
      </w:r>
      <w:r>
        <w:t xml:space="preserve"> Pana/Pani zdaniem,</w:t>
      </w:r>
      <w:r w:rsidRPr="009F766A">
        <w:t xml:space="preserve"> nie została przedstawiona na zajęciach III roku</w:t>
      </w:r>
      <w:r>
        <w:t xml:space="preserve"> z </w:t>
      </w:r>
      <w:r w:rsidRPr="004E0265">
        <w:rPr>
          <w:i/>
          <w:iCs/>
        </w:rPr>
        <w:t>Technologii Postaci Leku</w:t>
      </w:r>
      <w:r w:rsidRPr="009F766A">
        <w:t>.</w:t>
      </w:r>
    </w:p>
    <w:p w:rsidR="000F2B46" w:rsidRPr="009F766A" w:rsidRDefault="000F2B46" w:rsidP="00AA761B">
      <w:pPr>
        <w:jc w:val="both"/>
      </w:pPr>
    </w:p>
    <w:p w:rsidR="000F2B46" w:rsidRPr="009F766A" w:rsidRDefault="000F2B46" w:rsidP="00AA761B">
      <w:pPr>
        <w:jc w:val="both"/>
      </w:pPr>
      <w:r w:rsidRPr="009F766A">
        <w:t xml:space="preserve">3. Proszę podać skład </w:t>
      </w:r>
      <w:r>
        <w:t>preparatów</w:t>
      </w:r>
      <w:r w:rsidRPr="009F766A">
        <w:t xml:space="preserve"> sporządzanych </w:t>
      </w:r>
      <w:r>
        <w:t>w trakcie praktyki</w:t>
      </w:r>
      <w:r w:rsidRPr="009F766A">
        <w:t xml:space="preserve">, których wykonanie według Pana/Pani nie było </w:t>
      </w:r>
      <w:r w:rsidRPr="009F766A">
        <w:rPr>
          <w:i/>
          <w:iCs/>
        </w:rPr>
        <w:t>lege artis</w:t>
      </w:r>
      <w:r w:rsidRPr="009F766A">
        <w:t>.</w:t>
      </w:r>
    </w:p>
    <w:p w:rsidR="000F2B46" w:rsidRDefault="000F2B46"/>
    <w:sectPr w:rsidR="000F2B46" w:rsidSect="00AA761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9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LM0MzI0MzM1MTZX0lEKTi0uzszPAykwqgUAgBGb7iwAAAA="/>
  </w:docVars>
  <w:rsids>
    <w:rsidRoot w:val="00AA761B"/>
    <w:rsid w:val="00035A84"/>
    <w:rsid w:val="0007619E"/>
    <w:rsid w:val="000E14E0"/>
    <w:rsid w:val="000F2B46"/>
    <w:rsid w:val="001C6502"/>
    <w:rsid w:val="002207DE"/>
    <w:rsid w:val="0023292F"/>
    <w:rsid w:val="00385B1F"/>
    <w:rsid w:val="003C43DC"/>
    <w:rsid w:val="00441B0B"/>
    <w:rsid w:val="004A68BE"/>
    <w:rsid w:val="004E0265"/>
    <w:rsid w:val="00534F5E"/>
    <w:rsid w:val="00537882"/>
    <w:rsid w:val="005675C6"/>
    <w:rsid w:val="005A4FB1"/>
    <w:rsid w:val="006177CC"/>
    <w:rsid w:val="007528AE"/>
    <w:rsid w:val="00876178"/>
    <w:rsid w:val="008B60DE"/>
    <w:rsid w:val="00990B97"/>
    <w:rsid w:val="009A225F"/>
    <w:rsid w:val="009F766A"/>
    <w:rsid w:val="00AA761B"/>
    <w:rsid w:val="00C96F5A"/>
    <w:rsid w:val="00D45C70"/>
    <w:rsid w:val="00E17A3A"/>
    <w:rsid w:val="00EA17A7"/>
    <w:rsid w:val="00EE7121"/>
    <w:rsid w:val="00F3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A761B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A761B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621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tedra i Zakład Technologii Postaci Leku</vt:lpstr>
      <vt:lpstr>Katedra i Zakład Technologii Postaci Leku</vt:lpstr>
    </vt:vector>
  </TitlesOfParts>
  <Company/>
  <LinksUpToDate>false</LinksUpToDate>
  <CharactersWithSpaces>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edra i Zakład Technologii Postaci Leku</dc:title>
  <dc:creator>oem</dc:creator>
  <cp:lastModifiedBy>Anna Froelich</cp:lastModifiedBy>
  <cp:revision>5</cp:revision>
  <cp:lastPrinted>2014-06-17T11:09:00Z</cp:lastPrinted>
  <dcterms:created xsi:type="dcterms:W3CDTF">2017-06-07T12:42:00Z</dcterms:created>
  <dcterms:modified xsi:type="dcterms:W3CDTF">2020-07-29T13:42:00Z</dcterms:modified>
</cp:coreProperties>
</file>